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02DBF" w14:textId="77777777" w:rsidR="004D7457" w:rsidRPr="004D7457" w:rsidRDefault="005152E7">
      <w:pPr>
        <w:tabs>
          <w:tab w:val="left" w:pos="-8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18"/>
          <w:szCs w:val="18"/>
        </w:rPr>
      </w:pPr>
      <w:r>
        <w:rPr>
          <w:sz w:val="18"/>
          <w:szCs w:val="18"/>
        </w:rPr>
        <w:t>COMIRB#: _______________</w:t>
      </w:r>
    </w:p>
    <w:p w14:paraId="79F7B2FA" w14:textId="0C6416C3" w:rsidR="005152E7" w:rsidRPr="008C1C99" w:rsidRDefault="00D97949">
      <w:pPr>
        <w:tabs>
          <w:tab w:val="left" w:pos="-8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1"/>
          <w:szCs w:val="21"/>
        </w:rPr>
      </w:pPr>
      <w:r>
        <w:rPr>
          <w:sz w:val="18"/>
          <w:szCs w:val="18"/>
        </w:rPr>
        <w:t>Study Title:</w:t>
      </w:r>
    </w:p>
    <w:p w14:paraId="2E9A22AC" w14:textId="77777777" w:rsidR="005152E7" w:rsidRPr="008C1C99" w:rsidRDefault="005152E7">
      <w:pPr>
        <w:tabs>
          <w:tab w:val="left" w:pos="-8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1"/>
          <w:szCs w:val="21"/>
        </w:rPr>
      </w:pPr>
    </w:p>
    <w:p w14:paraId="6A30F214" w14:textId="15640F6A" w:rsidR="005152E7" w:rsidRPr="00D97949" w:rsidRDefault="007F3450">
      <w:pPr>
        <w:pStyle w:val="Heading1"/>
        <w:rPr>
          <w:sz w:val="21"/>
          <w:szCs w:val="21"/>
        </w:rPr>
      </w:pPr>
      <w:r w:rsidRPr="00D97949">
        <w:rPr>
          <w:sz w:val="21"/>
          <w:szCs w:val="21"/>
        </w:rPr>
        <w:t>COMITATO ETICO MULTIPLO DEL COLORADO</w:t>
      </w:r>
    </w:p>
    <w:p w14:paraId="3AB013C6" w14:textId="0FF36A99" w:rsidR="00D97949" w:rsidRPr="00D97949" w:rsidRDefault="00D97949" w:rsidP="00D97949">
      <w:pPr>
        <w:jc w:val="center"/>
        <w:rPr>
          <w:b/>
        </w:rPr>
      </w:pPr>
      <w:r w:rsidRPr="00D97949">
        <w:rPr>
          <w:b/>
          <w:sz w:val="21"/>
          <w:szCs w:val="21"/>
        </w:rPr>
        <w:t>COLORADO MULTIPLE INSTITUTIONAL REVIEW BOARD</w:t>
      </w:r>
    </w:p>
    <w:p w14:paraId="72C3E20C" w14:textId="77777777" w:rsidR="005152E7" w:rsidRPr="00D97949" w:rsidRDefault="005152E7">
      <w:pPr>
        <w:tabs>
          <w:tab w:val="left" w:pos="720"/>
        </w:tabs>
        <w:rPr>
          <w:snapToGrid w:val="0"/>
          <w:sz w:val="21"/>
          <w:szCs w:val="21"/>
        </w:rPr>
      </w:pPr>
    </w:p>
    <w:p w14:paraId="5FC3DF11" w14:textId="77777777" w:rsidR="005152E7" w:rsidRPr="008C1C99" w:rsidRDefault="005C5339" w:rsidP="004D7457">
      <w:pPr>
        <w:pStyle w:val="Heading1"/>
        <w:tabs>
          <w:tab w:val="clear" w:pos="-840"/>
          <w:tab w:val="clear" w:pos="-720"/>
          <w:tab w:val="clear" w:pos="0"/>
          <w:tab w:val="clear" w:pos="36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Versione</w:t>
      </w:r>
      <w:r w:rsidR="00AE3063">
        <w:rPr>
          <w:snapToGrid w:val="0"/>
          <w:sz w:val="21"/>
          <w:szCs w:val="21"/>
        </w:rPr>
        <w:t xml:space="preserve"> ridotta del modulo di consenso informato scritto per la ricerca, per persone che non leggono la lingua inglese.</w:t>
      </w:r>
    </w:p>
    <w:p w14:paraId="785180FD" w14:textId="77777777" w:rsidR="00B6099B" w:rsidRPr="008C1C99" w:rsidRDefault="00B6099B">
      <w:pPr>
        <w:tabs>
          <w:tab w:val="left" w:pos="720"/>
        </w:tabs>
        <w:rPr>
          <w:snapToGrid w:val="0"/>
          <w:sz w:val="21"/>
          <w:szCs w:val="21"/>
        </w:rPr>
      </w:pPr>
    </w:p>
    <w:p w14:paraId="69CE66BD" w14:textId="77777777" w:rsidR="00B6099B" w:rsidRPr="008C1C99" w:rsidRDefault="00B4684C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 xml:space="preserve">Le è stato chiesto di partecipare a uno studio di ricerca. La partecipazione avviene su base volontaria. Prima </w:t>
      </w:r>
      <w:r w:rsidR="00FE566A">
        <w:rPr>
          <w:snapToGrid w:val="0"/>
          <w:sz w:val="21"/>
          <w:szCs w:val="21"/>
        </w:rPr>
        <w:t>che lei decida</w:t>
      </w:r>
      <w:r>
        <w:rPr>
          <w:snapToGrid w:val="0"/>
          <w:sz w:val="21"/>
          <w:szCs w:val="21"/>
        </w:rPr>
        <w:t>, il ricercatore dev</w:t>
      </w:r>
      <w:r w:rsidR="00EA503F">
        <w:rPr>
          <w:snapToGrid w:val="0"/>
          <w:sz w:val="21"/>
          <w:szCs w:val="21"/>
        </w:rPr>
        <w:t>e</w:t>
      </w:r>
      <w:r>
        <w:rPr>
          <w:snapToGrid w:val="0"/>
          <w:sz w:val="21"/>
          <w:szCs w:val="21"/>
        </w:rPr>
        <w:t xml:space="preserve"> fornirle informazioni che la aiutino a capire perché potrebbe voler partecipare o non partecipare a questa ricerca. Questo includerà il motivo per cui la ricerca viene condotta, cosa le accadrà se </w:t>
      </w:r>
      <w:r w:rsidR="005C5339">
        <w:rPr>
          <w:snapToGrid w:val="0"/>
          <w:sz w:val="21"/>
          <w:szCs w:val="21"/>
        </w:rPr>
        <w:t xml:space="preserve">ne </w:t>
      </w:r>
      <w:r>
        <w:rPr>
          <w:snapToGrid w:val="0"/>
          <w:sz w:val="21"/>
          <w:szCs w:val="21"/>
        </w:rPr>
        <w:t>prenderà parte, quali parti (se del caso) sono sperimentali, per quanto tempo sarà arruolato</w:t>
      </w:r>
      <w:r w:rsidR="00FE566A">
        <w:rPr>
          <w:snapToGrid w:val="0"/>
          <w:sz w:val="21"/>
          <w:szCs w:val="21"/>
        </w:rPr>
        <w:t>/a</w:t>
      </w:r>
      <w:r>
        <w:rPr>
          <w:snapToGrid w:val="0"/>
          <w:sz w:val="21"/>
          <w:szCs w:val="21"/>
        </w:rPr>
        <w:t xml:space="preserve"> nella ricerca, quali saranno i rischi e i disagi, quali i benefici</w:t>
      </w:r>
      <w:r w:rsidR="00FE566A">
        <w:rPr>
          <w:snapToGrid w:val="0"/>
          <w:sz w:val="21"/>
          <w:szCs w:val="21"/>
        </w:rPr>
        <w:t>,</w:t>
      </w:r>
      <w:r>
        <w:rPr>
          <w:snapToGrid w:val="0"/>
          <w:sz w:val="21"/>
          <w:szCs w:val="21"/>
        </w:rPr>
        <w:t xml:space="preserve"> nonché quali procedure o trattamenti alternativi sono disponibili.</w:t>
      </w:r>
    </w:p>
    <w:p w14:paraId="2E48522E" w14:textId="77777777" w:rsidR="00B6099B" w:rsidRPr="008C1C99" w:rsidRDefault="00B6099B" w:rsidP="008C1C99">
      <w:pPr>
        <w:pStyle w:val="ListParagraph"/>
        <w:tabs>
          <w:tab w:val="left" w:pos="720"/>
        </w:tabs>
        <w:rPr>
          <w:snapToGrid w:val="0"/>
          <w:sz w:val="21"/>
          <w:szCs w:val="21"/>
        </w:rPr>
      </w:pPr>
    </w:p>
    <w:p w14:paraId="2785694F" w14:textId="77777777" w:rsidR="00C73F58" w:rsidRDefault="00C73F58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Si senta libero/a di chiedere chiarimenti su qualsiasi cosa</w:t>
      </w:r>
      <w:r w:rsidR="00A87F53">
        <w:rPr>
          <w:snapToGrid w:val="0"/>
          <w:sz w:val="21"/>
          <w:szCs w:val="21"/>
        </w:rPr>
        <w:t>,</w:t>
      </w:r>
      <w:r>
        <w:rPr>
          <w:snapToGrid w:val="0"/>
          <w:sz w:val="21"/>
          <w:szCs w:val="21"/>
        </w:rPr>
        <w:t xml:space="preserve"> </w:t>
      </w:r>
      <w:r w:rsidR="00A87F53">
        <w:rPr>
          <w:snapToGrid w:val="0"/>
          <w:sz w:val="21"/>
          <w:szCs w:val="21"/>
        </w:rPr>
        <w:t>qualora non avesse compreso o avesse bisogno di ulteriori precisazioni.</w:t>
      </w:r>
    </w:p>
    <w:p w14:paraId="4425B0D3" w14:textId="77777777" w:rsidR="00A87F53" w:rsidRPr="008C1C99" w:rsidRDefault="00A87F53">
      <w:pPr>
        <w:tabs>
          <w:tab w:val="left" w:pos="720"/>
        </w:tabs>
        <w:rPr>
          <w:snapToGrid w:val="0"/>
          <w:sz w:val="21"/>
          <w:szCs w:val="21"/>
        </w:rPr>
      </w:pPr>
    </w:p>
    <w:p w14:paraId="74FD602C" w14:textId="77777777" w:rsidR="00C73F58" w:rsidRPr="008C1C99" w:rsidRDefault="00C73F58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Il ricercatore le dirà anche se la ricerca avrà un costo per lei, come le verrà comunicata qualsiasi nuova informazione sulla ricerca</w:t>
      </w:r>
      <w:r w:rsidR="005C5339">
        <w:rPr>
          <w:snapToGrid w:val="0"/>
          <w:sz w:val="21"/>
          <w:szCs w:val="21"/>
        </w:rPr>
        <w:t xml:space="preserve"> stessa</w:t>
      </w:r>
      <w:r>
        <w:rPr>
          <w:snapToGrid w:val="0"/>
          <w:sz w:val="21"/>
          <w:szCs w:val="21"/>
        </w:rPr>
        <w:t xml:space="preserve"> (</w:t>
      </w:r>
      <w:r w:rsidR="00FE566A">
        <w:rPr>
          <w:snapToGrid w:val="0"/>
          <w:sz w:val="21"/>
          <w:szCs w:val="21"/>
        </w:rPr>
        <w:t>in particolare</w:t>
      </w:r>
      <w:r>
        <w:rPr>
          <w:snapToGrid w:val="0"/>
          <w:sz w:val="21"/>
          <w:szCs w:val="21"/>
        </w:rPr>
        <w:t xml:space="preserve"> se questa può influire sulla sua decisione di rimanere arruolato</w:t>
      </w:r>
      <w:r w:rsidR="00FE566A">
        <w:rPr>
          <w:snapToGrid w:val="0"/>
          <w:sz w:val="21"/>
          <w:szCs w:val="21"/>
        </w:rPr>
        <w:t>/a</w:t>
      </w:r>
      <w:r>
        <w:rPr>
          <w:snapToGrid w:val="0"/>
          <w:sz w:val="21"/>
          <w:szCs w:val="21"/>
        </w:rPr>
        <w:t xml:space="preserve">), come potrà interrompere la sua partecipazione, come il medico potrà </w:t>
      </w:r>
      <w:r w:rsidR="00D561D6">
        <w:rPr>
          <w:snapToGrid w:val="0"/>
          <w:sz w:val="21"/>
          <w:szCs w:val="21"/>
        </w:rPr>
        <w:t xml:space="preserve">interrompere la sua partecipazione e farla </w:t>
      </w:r>
      <w:r w:rsidR="005C5339">
        <w:rPr>
          <w:snapToGrid w:val="0"/>
          <w:sz w:val="21"/>
          <w:szCs w:val="21"/>
        </w:rPr>
        <w:t>ritirare</w:t>
      </w:r>
      <w:r>
        <w:rPr>
          <w:snapToGrid w:val="0"/>
          <w:sz w:val="21"/>
          <w:szCs w:val="21"/>
        </w:rPr>
        <w:t xml:space="preserve"> dalla ricerca, cosa succederà se abbandona la ricerca, quante persone saranno arruolate nella ricerca, come potrà ricevere cure mediche qualora la ricerca influisse negativamente sulla sua salute e se dovrà pagare per questo, come potranno essere impiegati in futuro </w:t>
      </w:r>
      <w:r w:rsidR="00D561D6">
        <w:rPr>
          <w:snapToGrid w:val="0"/>
          <w:sz w:val="21"/>
          <w:szCs w:val="21"/>
        </w:rPr>
        <w:t xml:space="preserve">i suoi dati </w:t>
      </w:r>
      <w:r>
        <w:rPr>
          <w:snapToGrid w:val="0"/>
          <w:sz w:val="21"/>
          <w:szCs w:val="21"/>
        </w:rPr>
        <w:t>o</w:t>
      </w:r>
      <w:r w:rsidR="00D561D6">
        <w:rPr>
          <w:snapToGrid w:val="0"/>
          <w:sz w:val="21"/>
          <w:szCs w:val="21"/>
        </w:rPr>
        <w:t xml:space="preserve"> come saranno</w:t>
      </w:r>
      <w:r>
        <w:rPr>
          <w:snapToGrid w:val="0"/>
          <w:sz w:val="21"/>
          <w:szCs w:val="21"/>
        </w:rPr>
        <w:t xml:space="preserve"> condivisi con altri ricercatori</w:t>
      </w:r>
      <w:r w:rsidR="00FE566A">
        <w:rPr>
          <w:snapToGrid w:val="0"/>
          <w:sz w:val="21"/>
          <w:szCs w:val="21"/>
        </w:rPr>
        <w:t>,</w:t>
      </w:r>
      <w:r>
        <w:rPr>
          <w:snapToGrid w:val="0"/>
          <w:sz w:val="21"/>
          <w:szCs w:val="21"/>
        </w:rPr>
        <w:t xml:space="preserve"> nonché come le informazioni di carattere personale saranno mantenute riservate.</w:t>
      </w:r>
    </w:p>
    <w:p w14:paraId="375F69CD" w14:textId="77777777" w:rsidR="005152E7" w:rsidRPr="008C1C99" w:rsidRDefault="005152E7">
      <w:pPr>
        <w:tabs>
          <w:tab w:val="left" w:pos="720"/>
        </w:tabs>
        <w:rPr>
          <w:snapToGrid w:val="0"/>
          <w:sz w:val="21"/>
          <w:szCs w:val="21"/>
        </w:rPr>
      </w:pPr>
    </w:p>
    <w:p w14:paraId="626AB403" w14:textId="77777777" w:rsidR="00021D27" w:rsidRPr="008C1C99" w:rsidRDefault="00021D27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Per qualsiasi domanda riguardo alla ricerca o, qualora ritenga che la stessa le abbia procurato danni o le abbia fatto insorgere una reazione avversa, dovrà contattare:</w:t>
      </w:r>
    </w:p>
    <w:p w14:paraId="3288CF6D" w14:textId="77777777" w:rsidR="00021D27" w:rsidRPr="008C1C99" w:rsidRDefault="00021D27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Nome:</w:t>
      </w:r>
      <w:r>
        <w:rPr>
          <w:snapToGrid w:val="0"/>
          <w:sz w:val="21"/>
          <w:szCs w:val="21"/>
        </w:rPr>
        <w:tab/>
        <w:t>______________________</w:t>
      </w:r>
    </w:p>
    <w:p w14:paraId="458A577F" w14:textId="06C1B027" w:rsidR="00021D27" w:rsidRPr="008C1C99" w:rsidRDefault="00021D27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Telefono:</w:t>
      </w:r>
      <w:r w:rsidR="007F3450">
        <w:rPr>
          <w:snapToGrid w:val="0"/>
          <w:sz w:val="21"/>
          <w:szCs w:val="21"/>
        </w:rPr>
        <w:t xml:space="preserve"> </w:t>
      </w:r>
      <w:r>
        <w:rPr>
          <w:snapToGrid w:val="0"/>
          <w:sz w:val="21"/>
          <w:szCs w:val="21"/>
        </w:rPr>
        <w:t>______________________</w:t>
      </w:r>
    </w:p>
    <w:p w14:paraId="674B873D" w14:textId="77777777" w:rsidR="00021D27" w:rsidRPr="008C1C99" w:rsidRDefault="00021D27">
      <w:pPr>
        <w:tabs>
          <w:tab w:val="left" w:pos="720"/>
        </w:tabs>
        <w:rPr>
          <w:snapToGrid w:val="0"/>
          <w:sz w:val="21"/>
          <w:szCs w:val="21"/>
        </w:rPr>
      </w:pPr>
    </w:p>
    <w:p w14:paraId="579022C6" w14:textId="77777777" w:rsidR="005152E7" w:rsidRPr="008C1C99" w:rsidRDefault="00021D27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 xml:space="preserve">Per qualsiasi domanda relativa </w:t>
      </w:r>
      <w:r w:rsidR="00FE566A">
        <w:rPr>
          <w:snapToGrid w:val="0"/>
          <w:sz w:val="21"/>
          <w:szCs w:val="21"/>
        </w:rPr>
        <w:t>a</w:t>
      </w:r>
      <w:r>
        <w:rPr>
          <w:snapToGrid w:val="0"/>
          <w:sz w:val="21"/>
          <w:szCs w:val="21"/>
        </w:rPr>
        <w:t>i suoi diritti in quanto soggetto partecipante alla ricerca, la preghiamo di contattare la Colorado Multiple Institutional Review Board al numero 303-724-1055 o di inviare una e-mail all’indirizzo COMIRB@ucdenver.edu.</w:t>
      </w:r>
    </w:p>
    <w:p w14:paraId="4F92EA2F" w14:textId="77777777" w:rsidR="005152E7" w:rsidRPr="008C1C99" w:rsidRDefault="005152E7">
      <w:pPr>
        <w:rPr>
          <w:sz w:val="21"/>
          <w:szCs w:val="21"/>
        </w:rPr>
      </w:pPr>
    </w:p>
    <w:p w14:paraId="522EE843" w14:textId="77777777" w:rsidR="00142042" w:rsidRPr="008C1C99" w:rsidRDefault="00142042" w:rsidP="00142042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In qualsiasi momento, potrà scegliere di arruolarsi nella ricerca o di abbandonarla, senza perdere alcun privilegio a cui abbia diritto.</w:t>
      </w:r>
    </w:p>
    <w:p w14:paraId="6C912E59" w14:textId="77777777" w:rsidR="00142042" w:rsidRPr="008C1C99" w:rsidRDefault="00142042" w:rsidP="00142042">
      <w:pPr>
        <w:tabs>
          <w:tab w:val="left" w:pos="720"/>
        </w:tabs>
        <w:rPr>
          <w:snapToGrid w:val="0"/>
          <w:sz w:val="21"/>
          <w:szCs w:val="21"/>
        </w:rPr>
      </w:pPr>
    </w:p>
    <w:p w14:paraId="18AC0EA3" w14:textId="77777777" w:rsidR="00142042" w:rsidRPr="008C1C99" w:rsidRDefault="005152E7">
      <w:pPr>
        <w:tabs>
          <w:tab w:val="left" w:pos="720"/>
        </w:tabs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 xml:space="preserve">Qualora acconsenta ad arruolarsi nella ricerca, deve ricevere una copia firmata e datata di questa </w:t>
      </w:r>
      <w:r w:rsidR="00D561D6">
        <w:rPr>
          <w:snapToGrid w:val="0"/>
          <w:sz w:val="21"/>
          <w:szCs w:val="21"/>
        </w:rPr>
        <w:t>versione</w:t>
      </w:r>
      <w:r>
        <w:rPr>
          <w:snapToGrid w:val="0"/>
          <w:sz w:val="21"/>
          <w:szCs w:val="21"/>
        </w:rPr>
        <w:t xml:space="preserve"> ridotta</w:t>
      </w:r>
      <w:r w:rsidR="00D561D6">
        <w:rPr>
          <w:snapToGrid w:val="0"/>
          <w:sz w:val="21"/>
          <w:szCs w:val="21"/>
        </w:rPr>
        <w:t xml:space="preserve"> del documento</w:t>
      </w:r>
      <w:r>
        <w:rPr>
          <w:snapToGrid w:val="0"/>
          <w:sz w:val="21"/>
          <w:szCs w:val="21"/>
        </w:rPr>
        <w:t xml:space="preserve"> in una lingua a lei comprensibile, e una copia della sintesi scritta della ricerca (modulo di consenso) in lingua inglese.</w:t>
      </w:r>
    </w:p>
    <w:p w14:paraId="1BBA31E6" w14:textId="77777777" w:rsidR="00142042" w:rsidRPr="008C1C99" w:rsidRDefault="00142042">
      <w:pPr>
        <w:tabs>
          <w:tab w:val="left" w:pos="720"/>
        </w:tabs>
        <w:rPr>
          <w:snapToGrid w:val="0"/>
          <w:sz w:val="21"/>
          <w:szCs w:val="21"/>
        </w:rPr>
      </w:pPr>
    </w:p>
    <w:p w14:paraId="5118FE40" w14:textId="084D36FE" w:rsidR="005152E7" w:rsidRDefault="00142042">
      <w:pPr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La firma del presente modulo implica che tutte le informazioni contenute nella sintesi in lingua inglese (consenso), le siano state fornite verbalmente in una lingua a lei comprensibile, che lei abbia discusso tali informazioni e che abbia ottenuto risposta alle sue domande</w:t>
      </w:r>
      <w:r w:rsidR="00FE566A">
        <w:rPr>
          <w:snapToGrid w:val="0"/>
          <w:sz w:val="21"/>
          <w:szCs w:val="21"/>
        </w:rPr>
        <w:t>,</w:t>
      </w:r>
      <w:r>
        <w:rPr>
          <w:snapToGrid w:val="0"/>
          <w:sz w:val="21"/>
          <w:szCs w:val="21"/>
        </w:rPr>
        <w:t xml:space="preserve"> nonché che lei acconsenta volontariamente a partecipare.</w:t>
      </w:r>
    </w:p>
    <w:p w14:paraId="154365B9" w14:textId="77777777" w:rsidR="00D97949" w:rsidRPr="008C1C99" w:rsidRDefault="00D97949">
      <w:pPr>
        <w:rPr>
          <w:snapToGrid w:val="0"/>
          <w:sz w:val="21"/>
          <w:szCs w:val="21"/>
        </w:rPr>
      </w:pPr>
    </w:p>
    <w:p w14:paraId="68598814" w14:textId="77777777" w:rsidR="002B4B9A" w:rsidRPr="002B4B9A" w:rsidRDefault="002B4B9A" w:rsidP="00AE3063">
      <w:pPr>
        <w:tabs>
          <w:tab w:val="left" w:pos="7560"/>
        </w:tabs>
        <w:rPr>
          <w:sz w:val="21"/>
          <w:szCs w:val="21"/>
        </w:rPr>
      </w:pPr>
    </w:p>
    <w:p w14:paraId="4DC65496" w14:textId="77777777" w:rsidR="008C1C99" w:rsidRPr="002B4B9A" w:rsidRDefault="005152E7" w:rsidP="00AE3063">
      <w:pPr>
        <w:tabs>
          <w:tab w:val="left" w:pos="7560"/>
        </w:tabs>
        <w:rPr>
          <w:sz w:val="21"/>
          <w:szCs w:val="21"/>
        </w:rPr>
      </w:pPr>
      <w:r>
        <w:rPr>
          <w:sz w:val="21"/>
          <w:szCs w:val="21"/>
        </w:rPr>
        <w:t xml:space="preserve">_________________________________________   </w:t>
      </w:r>
      <w:r>
        <w:rPr>
          <w:sz w:val="21"/>
          <w:szCs w:val="21"/>
        </w:rPr>
        <w:tab/>
        <w:t>Data: __ __ / __ __ / __ __</w:t>
      </w:r>
    </w:p>
    <w:p w14:paraId="4CA7D8DB" w14:textId="77777777" w:rsidR="005152E7" w:rsidRPr="002B4B9A" w:rsidRDefault="00AE3063" w:rsidP="00AE3063">
      <w:pPr>
        <w:tabs>
          <w:tab w:val="left" w:pos="7560"/>
        </w:tabs>
        <w:rPr>
          <w:sz w:val="18"/>
          <w:szCs w:val="18"/>
        </w:rPr>
      </w:pPr>
      <w:r>
        <w:rPr>
          <w:sz w:val="18"/>
          <w:szCs w:val="18"/>
        </w:rPr>
        <w:t>Firma del Partecipante (o suo Rappresentante legalmente autorizzato, se approvato dal IRB)</w:t>
      </w:r>
    </w:p>
    <w:p w14:paraId="5E3725A5" w14:textId="77777777" w:rsidR="004D7457" w:rsidRPr="002B4B9A" w:rsidRDefault="004D7457" w:rsidP="00AE3063">
      <w:pPr>
        <w:tabs>
          <w:tab w:val="left" w:pos="7560"/>
        </w:tabs>
        <w:rPr>
          <w:sz w:val="21"/>
          <w:szCs w:val="21"/>
        </w:rPr>
      </w:pPr>
    </w:p>
    <w:p w14:paraId="04AC0DDA" w14:textId="77777777" w:rsidR="008C1C99" w:rsidRPr="002B4B9A" w:rsidRDefault="005152E7" w:rsidP="00AE3063">
      <w:pPr>
        <w:tabs>
          <w:tab w:val="left" w:pos="7560"/>
        </w:tabs>
        <w:rPr>
          <w:sz w:val="21"/>
          <w:szCs w:val="21"/>
        </w:rPr>
      </w:pPr>
      <w:r>
        <w:rPr>
          <w:sz w:val="21"/>
          <w:szCs w:val="21"/>
        </w:rPr>
        <w:t xml:space="preserve">_________________________________________   </w:t>
      </w:r>
      <w:r>
        <w:rPr>
          <w:sz w:val="21"/>
          <w:szCs w:val="21"/>
        </w:rPr>
        <w:tab/>
        <w:t>Data: __ __ / __ __ / __ __</w:t>
      </w:r>
    </w:p>
    <w:p w14:paraId="579C0EAE" w14:textId="77777777" w:rsidR="005152E7" w:rsidRPr="002B4B9A" w:rsidRDefault="004D7457" w:rsidP="00AE3063">
      <w:pPr>
        <w:tabs>
          <w:tab w:val="left" w:pos="7560"/>
        </w:tabs>
        <w:rPr>
          <w:i/>
          <w:sz w:val="18"/>
          <w:szCs w:val="18"/>
        </w:rPr>
      </w:pPr>
      <w:r>
        <w:rPr>
          <w:sz w:val="18"/>
          <w:szCs w:val="18"/>
        </w:rPr>
        <w:t>Firma del testimone alla presentazione orale (può essere anche l’interprete)</w:t>
      </w:r>
    </w:p>
    <w:p w14:paraId="18EC02AE" w14:textId="77777777" w:rsidR="008C1C99" w:rsidRPr="002B4B9A" w:rsidRDefault="008C1C99" w:rsidP="00AE3063">
      <w:pPr>
        <w:tabs>
          <w:tab w:val="left" w:pos="7560"/>
        </w:tabs>
        <w:rPr>
          <w:sz w:val="21"/>
          <w:szCs w:val="21"/>
        </w:rPr>
      </w:pPr>
    </w:p>
    <w:p w14:paraId="312F7C0B" w14:textId="77777777" w:rsidR="008C1C99" w:rsidRPr="002B4B9A" w:rsidRDefault="008C1C99" w:rsidP="00AE3063">
      <w:pPr>
        <w:tabs>
          <w:tab w:val="left" w:pos="7560"/>
        </w:tabs>
        <w:rPr>
          <w:sz w:val="21"/>
          <w:szCs w:val="21"/>
        </w:rPr>
      </w:pPr>
      <w:r>
        <w:rPr>
          <w:sz w:val="21"/>
          <w:szCs w:val="21"/>
        </w:rPr>
        <w:t xml:space="preserve">___________________________  </w:t>
      </w:r>
      <w:r>
        <w:rPr>
          <w:sz w:val="21"/>
          <w:szCs w:val="21"/>
        </w:rPr>
        <w:tab/>
        <w:t>Data: __ __ / __ __ / __ __</w:t>
      </w:r>
    </w:p>
    <w:p w14:paraId="05B679A2" w14:textId="77777777" w:rsidR="005152E7" w:rsidRPr="002B4B9A" w:rsidRDefault="002B4B9A" w:rsidP="004D7457">
      <w:pPr>
        <w:rPr>
          <w:sz w:val="18"/>
          <w:szCs w:val="18"/>
        </w:rPr>
      </w:pPr>
      <w:r>
        <w:rPr>
          <w:sz w:val="18"/>
          <w:szCs w:val="18"/>
        </w:rPr>
        <w:t>Firma dell’interprete</w:t>
      </w:r>
    </w:p>
    <w:p w14:paraId="4464E1D7" w14:textId="55A22D91" w:rsidR="004D7457" w:rsidRDefault="004D7457" w:rsidP="00AE3063">
      <w:pPr>
        <w:tabs>
          <w:tab w:val="left" w:leader="dot" w:pos="2880"/>
        </w:tabs>
        <w:rPr>
          <w:i/>
          <w:sz w:val="21"/>
          <w:szCs w:val="21"/>
        </w:rPr>
      </w:pPr>
    </w:p>
    <w:p w14:paraId="49BAF8D4" w14:textId="77777777" w:rsidR="00D97949" w:rsidRPr="002B4B9A" w:rsidRDefault="00D97949" w:rsidP="00AE3063">
      <w:pPr>
        <w:tabs>
          <w:tab w:val="left" w:leader="dot" w:pos="2880"/>
        </w:tabs>
        <w:rPr>
          <w:i/>
          <w:sz w:val="21"/>
          <w:szCs w:val="21"/>
        </w:rPr>
      </w:pPr>
    </w:p>
    <w:p w14:paraId="6D38D277" w14:textId="77777777" w:rsidR="00A8693C" w:rsidRPr="00AE3063" w:rsidRDefault="00AE3063" w:rsidP="00AE3063">
      <w:pPr>
        <w:tabs>
          <w:tab w:val="left" w:leader="dot" w:pos="2880"/>
        </w:tabs>
        <w:rPr>
          <w:i/>
          <w:sz w:val="18"/>
          <w:szCs w:val="18"/>
        </w:rPr>
      </w:pPr>
      <w:r>
        <w:rPr>
          <w:i/>
          <w:sz w:val="18"/>
          <w:szCs w:val="18"/>
        </w:rPr>
        <w:lastRenderedPageBreak/>
        <w:t>Partecipante</w:t>
      </w:r>
      <w:r w:rsidR="001A1B8A">
        <w:rPr>
          <w:i/>
          <w:sz w:val="18"/>
          <w:szCs w:val="18"/>
        </w:rPr>
        <w:t>:</w:t>
      </w:r>
      <w:r>
        <w:rPr>
          <w:i/>
          <w:sz w:val="18"/>
          <w:szCs w:val="18"/>
        </w:rPr>
        <w:tab/>
        <w:t xml:space="preserve">Firmare SOLO questa </w:t>
      </w:r>
      <w:r w:rsidR="005C5339">
        <w:rPr>
          <w:i/>
          <w:sz w:val="18"/>
          <w:szCs w:val="18"/>
        </w:rPr>
        <w:t>versione</w:t>
      </w:r>
      <w:r>
        <w:rPr>
          <w:i/>
          <w:sz w:val="18"/>
          <w:szCs w:val="18"/>
        </w:rPr>
        <w:t xml:space="preserve"> ridotta</w:t>
      </w:r>
    </w:p>
    <w:p w14:paraId="37EF0582" w14:textId="77777777" w:rsidR="00A8693C" w:rsidRPr="00AE3063" w:rsidRDefault="00AE3063" w:rsidP="00AE3063">
      <w:pPr>
        <w:tabs>
          <w:tab w:val="left" w:leader="dot" w:pos="2880"/>
        </w:tabs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Testimone: </w:t>
      </w:r>
      <w:r>
        <w:rPr>
          <w:i/>
          <w:sz w:val="18"/>
          <w:szCs w:val="18"/>
        </w:rPr>
        <w:tab/>
        <w:t>Firmare ENTRAMB</w:t>
      </w:r>
      <w:r w:rsidR="00AE2278">
        <w:rPr>
          <w:i/>
          <w:sz w:val="18"/>
          <w:szCs w:val="18"/>
        </w:rPr>
        <w:t>E</w:t>
      </w:r>
      <w:r>
        <w:rPr>
          <w:i/>
          <w:sz w:val="18"/>
          <w:szCs w:val="18"/>
        </w:rPr>
        <w:t xml:space="preserve">, questa </w:t>
      </w:r>
      <w:r w:rsidR="005C5339">
        <w:rPr>
          <w:i/>
          <w:sz w:val="18"/>
          <w:szCs w:val="18"/>
        </w:rPr>
        <w:t>versione</w:t>
      </w:r>
      <w:r>
        <w:rPr>
          <w:i/>
          <w:sz w:val="18"/>
          <w:szCs w:val="18"/>
        </w:rPr>
        <w:t xml:space="preserve"> ridotta e la sintesi in lingua inglese (documento di consenso)</w:t>
      </w:r>
    </w:p>
    <w:p w14:paraId="67B323D1" w14:textId="77777777" w:rsidR="00AE3063" w:rsidRPr="00AE3063" w:rsidRDefault="006F4A33" w:rsidP="00AE3063">
      <w:pPr>
        <w:tabs>
          <w:tab w:val="left" w:leader="dot" w:pos="2880"/>
        </w:tabs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terprete: </w:t>
      </w:r>
      <w:r>
        <w:rPr>
          <w:i/>
          <w:sz w:val="18"/>
          <w:szCs w:val="18"/>
        </w:rPr>
        <w:tab/>
        <w:t xml:space="preserve">Firmare SOLO questa </w:t>
      </w:r>
      <w:r w:rsidR="005C5339">
        <w:rPr>
          <w:i/>
          <w:sz w:val="18"/>
          <w:szCs w:val="18"/>
        </w:rPr>
        <w:t>versione</w:t>
      </w:r>
      <w:r>
        <w:rPr>
          <w:i/>
          <w:sz w:val="18"/>
          <w:szCs w:val="18"/>
        </w:rPr>
        <w:t xml:space="preserve"> ridotta</w:t>
      </w:r>
    </w:p>
    <w:p w14:paraId="5E71EFBA" w14:textId="77777777" w:rsidR="00A8693C" w:rsidRPr="008C1C99" w:rsidRDefault="00A8693C" w:rsidP="00AE3063">
      <w:pPr>
        <w:tabs>
          <w:tab w:val="left" w:leader="dot" w:pos="2880"/>
        </w:tabs>
        <w:rPr>
          <w:sz w:val="21"/>
          <w:szCs w:val="21"/>
        </w:rPr>
      </w:pPr>
      <w:r>
        <w:rPr>
          <w:i/>
          <w:sz w:val="18"/>
          <w:szCs w:val="18"/>
        </w:rPr>
        <w:t xml:space="preserve">Persona che raccoglie il consenso: </w:t>
      </w:r>
      <w:r>
        <w:rPr>
          <w:i/>
          <w:sz w:val="18"/>
          <w:szCs w:val="18"/>
        </w:rPr>
        <w:tab/>
        <w:t>Firmare SOLO la sintesi in lingua inglese (documento di consenso)</w:t>
      </w:r>
    </w:p>
    <w:sectPr w:rsidR="00A8693C" w:rsidRPr="008C1C99" w:rsidSect="008C1C9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60B46" w14:textId="77777777" w:rsidR="006179C1" w:rsidRDefault="006179C1">
      <w:r>
        <w:separator/>
      </w:r>
    </w:p>
  </w:endnote>
  <w:endnote w:type="continuationSeparator" w:id="0">
    <w:p w14:paraId="3DDA1F2E" w14:textId="77777777" w:rsidR="006179C1" w:rsidRDefault="00617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F355F" w14:textId="77777777" w:rsidR="001C5759" w:rsidRDefault="001C5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39CA1" w14:textId="756B6F44" w:rsidR="005152E7" w:rsidRPr="007F3450" w:rsidRDefault="005152E7" w:rsidP="006F4A33">
    <w:pPr>
      <w:pStyle w:val="Footer"/>
      <w:pBdr>
        <w:top w:val="single" w:sz="6" w:space="1" w:color="000000"/>
      </w:pBdr>
      <w:tabs>
        <w:tab w:val="clear" w:pos="4320"/>
        <w:tab w:val="clear" w:pos="8640"/>
        <w:tab w:val="right" w:pos="10710"/>
      </w:tabs>
      <w:rPr>
        <w:rStyle w:val="PageNumber"/>
        <w:sz w:val="16"/>
        <w:lang w:val="en-US"/>
      </w:rPr>
    </w:pPr>
    <w:r w:rsidRPr="007F3450">
      <w:rPr>
        <w:sz w:val="16"/>
        <w:lang w:val="en-US"/>
      </w:rPr>
      <w:t xml:space="preserve">Short Form – Adult </w:t>
    </w:r>
    <w:r w:rsidR="001C5759">
      <w:rPr>
        <w:sz w:val="16"/>
        <w:lang w:val="en-US"/>
      </w:rPr>
      <w:t>Italian</w:t>
    </w:r>
  </w:p>
  <w:p w14:paraId="71AC7F5D" w14:textId="106A6796" w:rsidR="005152E7" w:rsidRPr="007F3450" w:rsidRDefault="007439FE">
    <w:pPr>
      <w:pStyle w:val="Footer"/>
      <w:rPr>
        <w:sz w:val="16"/>
        <w:lang w:val="en-US"/>
      </w:rPr>
    </w:pPr>
    <w:r>
      <w:rPr>
        <w:rStyle w:val="PageNumber"/>
        <w:sz w:val="16"/>
        <w:lang w:val="en-US"/>
      </w:rPr>
      <w:t xml:space="preserve">CF-012, </w:t>
    </w:r>
    <w:r>
      <w:rPr>
        <w:rStyle w:val="PageNumber"/>
        <w:sz w:val="16"/>
        <w:lang w:val="en-US"/>
      </w:rPr>
      <w:t>October</w:t>
    </w:r>
    <w:bookmarkStart w:id="0" w:name="_GoBack"/>
    <w:bookmarkEnd w:id="0"/>
    <w:r w:rsidR="00AE3063" w:rsidRPr="007F3450">
      <w:rPr>
        <w:rStyle w:val="PageNumber"/>
        <w:sz w:val="16"/>
        <w:lang w:val="en-US"/>
      </w:rPr>
      <w:t xml:space="preserve">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5BE0B0" w14:textId="77777777" w:rsidR="001C5759" w:rsidRDefault="001C5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69480" w14:textId="77777777" w:rsidR="006179C1" w:rsidRDefault="006179C1">
      <w:r>
        <w:separator/>
      </w:r>
    </w:p>
  </w:footnote>
  <w:footnote w:type="continuationSeparator" w:id="0">
    <w:p w14:paraId="79ADFC81" w14:textId="77777777" w:rsidR="006179C1" w:rsidRDefault="006179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E53CF7" w14:textId="77777777" w:rsidR="001C5759" w:rsidRDefault="001C5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FDB98" w14:textId="77777777" w:rsidR="001C5759" w:rsidRDefault="001C57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051F9" w14:textId="77777777" w:rsidR="001C5759" w:rsidRDefault="001C57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221"/>
    <w:multiLevelType w:val="hybridMultilevel"/>
    <w:tmpl w:val="8C46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554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7E3D36"/>
    <w:multiLevelType w:val="hybridMultilevel"/>
    <w:tmpl w:val="1880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C1C16"/>
    <w:multiLevelType w:val="hybridMultilevel"/>
    <w:tmpl w:val="5364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C6E68"/>
    <w:multiLevelType w:val="hybridMultilevel"/>
    <w:tmpl w:val="3174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E00B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sLA0NTA3MDIwtzBW0lEKTi0uzszPAykwrgUAt2tjziwAAAA="/>
  </w:docVars>
  <w:rsids>
    <w:rsidRoot w:val="006B3EA4"/>
    <w:rsid w:val="00021D27"/>
    <w:rsid w:val="00030ABC"/>
    <w:rsid w:val="000421B8"/>
    <w:rsid w:val="0010151A"/>
    <w:rsid w:val="00142042"/>
    <w:rsid w:val="001610FA"/>
    <w:rsid w:val="001A1B8A"/>
    <w:rsid w:val="001C5759"/>
    <w:rsid w:val="001F40B7"/>
    <w:rsid w:val="002B4B9A"/>
    <w:rsid w:val="002C2918"/>
    <w:rsid w:val="00304065"/>
    <w:rsid w:val="00342E93"/>
    <w:rsid w:val="00372279"/>
    <w:rsid w:val="003A476B"/>
    <w:rsid w:val="003C0589"/>
    <w:rsid w:val="003D1DFF"/>
    <w:rsid w:val="003E09DC"/>
    <w:rsid w:val="003E6EFA"/>
    <w:rsid w:val="00420BDA"/>
    <w:rsid w:val="00495BD6"/>
    <w:rsid w:val="004D7457"/>
    <w:rsid w:val="005152E7"/>
    <w:rsid w:val="005A2511"/>
    <w:rsid w:val="005C5339"/>
    <w:rsid w:val="006154F8"/>
    <w:rsid w:val="006179C1"/>
    <w:rsid w:val="00646D2A"/>
    <w:rsid w:val="006768C6"/>
    <w:rsid w:val="006A0E7B"/>
    <w:rsid w:val="006B3EA4"/>
    <w:rsid w:val="006C3925"/>
    <w:rsid w:val="006D066A"/>
    <w:rsid w:val="006F4A33"/>
    <w:rsid w:val="006F5576"/>
    <w:rsid w:val="007439FE"/>
    <w:rsid w:val="00750A41"/>
    <w:rsid w:val="007C136C"/>
    <w:rsid w:val="007D50C9"/>
    <w:rsid w:val="007F3450"/>
    <w:rsid w:val="008058CA"/>
    <w:rsid w:val="00816579"/>
    <w:rsid w:val="0083392B"/>
    <w:rsid w:val="008C1C99"/>
    <w:rsid w:val="008D6594"/>
    <w:rsid w:val="00900F09"/>
    <w:rsid w:val="009202A9"/>
    <w:rsid w:val="00922ED7"/>
    <w:rsid w:val="00947B43"/>
    <w:rsid w:val="009D02F8"/>
    <w:rsid w:val="00A552F3"/>
    <w:rsid w:val="00A66487"/>
    <w:rsid w:val="00A8693C"/>
    <w:rsid w:val="00A87F53"/>
    <w:rsid w:val="00A97C7A"/>
    <w:rsid w:val="00AE2278"/>
    <w:rsid w:val="00AE3063"/>
    <w:rsid w:val="00B4684C"/>
    <w:rsid w:val="00B6099B"/>
    <w:rsid w:val="00B754CB"/>
    <w:rsid w:val="00BC3B3A"/>
    <w:rsid w:val="00C73F58"/>
    <w:rsid w:val="00D24BE8"/>
    <w:rsid w:val="00D561D6"/>
    <w:rsid w:val="00D97949"/>
    <w:rsid w:val="00E32A78"/>
    <w:rsid w:val="00E60CE1"/>
    <w:rsid w:val="00EA503F"/>
    <w:rsid w:val="00EA5B55"/>
    <w:rsid w:val="00ED1EFB"/>
    <w:rsid w:val="00F1451A"/>
    <w:rsid w:val="00F2030F"/>
    <w:rsid w:val="00F50D12"/>
    <w:rsid w:val="00F56FC6"/>
    <w:rsid w:val="00F82838"/>
    <w:rsid w:val="00FC3C4E"/>
    <w:rsid w:val="00FC6309"/>
    <w:rsid w:val="00FE5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8B4CA5"/>
  <w15:chartTrackingRefBased/>
  <w15:docId w15:val="{D8494E61-6008-4263-81EF-AF0E0CB1F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8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B468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4684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4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ow_x0020_on_x0020_Home_x0020_Page xmlns="dc39fd06-120c-440a-a102-510133f4bbc7">false</Show_x0020_on_x0020_Home_x0020_Page>
    <Intranet xmlns="dc39fd06-120c-440a-a102-510133f4bbc7">false</Intranet>
    <PublishingExpirationDate xmlns="http://schemas.microsoft.com/sharepoint/v3" xsi:nil="true"/>
    <Weight xmlns="dc39fd06-120c-440a-a102-510133f4bbc7" xsi:nil="true"/>
    <PublishingStartDate xmlns="http://schemas.microsoft.com/sharepoint/v3" xsi:nil="true"/>
    <Office xmlns="dc39fd06-120c-440a-a102-510133f4bbc7">
      <Value>2</Value>
    </Office>
    <Show_x0020_in_x0020_All_x0020_Documents xmlns="dc39fd06-120c-440a-a102-510133f4bbc7">false</Show_x0020_in_x0020_All_x0020_Document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48780C36C2984196E9EDD20CCB2CB4" ma:contentTypeVersion="7" ma:contentTypeDescription="Create a new document." ma:contentTypeScope="" ma:versionID="12398d4babb6c9ecceaa51e0dd9c0c66">
  <xsd:schema xmlns:xsd="http://www.w3.org/2001/XMLSchema" xmlns:xs="http://www.w3.org/2001/XMLSchema" xmlns:p="http://schemas.microsoft.com/office/2006/metadata/properties" xmlns:ns1="http://schemas.microsoft.com/sharepoint/v3" xmlns:ns2="dc39fd06-120c-440a-a102-510133f4bbc7" targetNamespace="http://schemas.microsoft.com/office/2006/metadata/properties" ma:root="true" ma:fieldsID="bd2540bee7e1243085cbf639e745d188" ns1:_="" ns2:_="">
    <xsd:import namespace="http://schemas.microsoft.com/sharepoint/v3"/>
    <xsd:import namespace="dc39fd06-120c-440a-a102-510133f4bbc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Office" minOccurs="0"/>
                <xsd:element ref="ns2:Weight" minOccurs="0"/>
                <xsd:element ref="ns2:Intranet" minOccurs="0"/>
                <xsd:element ref="ns2:Show_x0020_in_x0020_All_x0020_Documents" minOccurs="0"/>
                <xsd:element ref="ns2:Show_x0020_on_x0020_Home_x0020_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39fd06-120c-440a-a102-510133f4bbc7" elementFormDefault="qualified">
    <xsd:import namespace="http://schemas.microsoft.com/office/2006/documentManagement/types"/>
    <xsd:import namespace="http://schemas.microsoft.com/office/infopath/2007/PartnerControls"/>
    <xsd:element name="Office" ma:index="10" nillable="true" ma:displayName="Office" ma:list="{fb43d6a9-684d-44f6-b405-937e90c27486}" ma:internalName="Office" ma:showField="Title" ma:web="086efde7-85c7-4a68-8137-f0d46b21ce59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eight" ma:index="11" nillable="true" ma:displayName="Weight" ma:internalName="Weight">
      <xsd:simpleType>
        <xsd:restriction base="dms:Number">
          <xsd:maxInclusive value="100"/>
          <xsd:minInclusive value="1"/>
        </xsd:restriction>
      </xsd:simpleType>
    </xsd:element>
    <xsd:element name="Intranet" ma:index="12" nillable="true" ma:displayName="Intranet" ma:default="0" ma:internalName="Intranet">
      <xsd:simpleType>
        <xsd:restriction base="dms:Boolean"/>
      </xsd:simpleType>
    </xsd:element>
    <xsd:element name="Show_x0020_in_x0020_All_x0020_Documents" ma:index="13" nillable="true" ma:displayName="Show in All Documents" ma:default="0" ma:internalName="Show_x0020_in_x0020_All_x0020_Documents">
      <xsd:simpleType>
        <xsd:restriction base="dms:Boolean"/>
      </xsd:simpleType>
    </xsd:element>
    <xsd:element name="Show_x0020_on_x0020_Home_x0020_Page" ma:index="14" nillable="true" ma:displayName="Show on Home Page" ma:default="0" ma:internalName="Show_x0020_on_x0020_Home_x0020_Pag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C6DCA8E-6C36-435A-815B-2A935F42725A}"/>
</file>

<file path=customXml/itemProps2.xml><?xml version="1.0" encoding="utf-8"?>
<ds:datastoreItem xmlns:ds="http://schemas.openxmlformats.org/officeDocument/2006/customXml" ds:itemID="{76138A59-B478-48FE-9A20-F47F3C1D18C9}"/>
</file>

<file path=customXml/itemProps3.xml><?xml version="1.0" encoding="utf-8"?>
<ds:datastoreItem xmlns:ds="http://schemas.openxmlformats.org/officeDocument/2006/customXml" ds:itemID="{3E025083-2930-491C-B6C0-D2CDA3D753F9}"/>
</file>

<file path=customXml/itemProps4.xml><?xml version="1.0" encoding="utf-8"?>
<ds:datastoreItem xmlns:ds="http://schemas.openxmlformats.org/officeDocument/2006/customXml" ds:itemID="{98D1C3CE-3B1B-46F4-B517-52FA21587A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0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English</vt:lpstr>
      <vt:lpstr>English</vt:lpstr>
    </vt:vector>
  </TitlesOfParts>
  <Company>Denver Health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</dc:title>
  <dc:subject/>
  <dc:creator>BBURMAN</dc:creator>
  <cp:keywords/>
  <dc:description/>
  <cp:lastModifiedBy>Author</cp:lastModifiedBy>
  <cp:revision>6</cp:revision>
  <cp:lastPrinted>2019-03-26T15:49:00Z</cp:lastPrinted>
  <dcterms:created xsi:type="dcterms:W3CDTF">2019-03-27T17:17:00Z</dcterms:created>
  <dcterms:modified xsi:type="dcterms:W3CDTF">2019-10-2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>;#Short Forms;#</vt:lpwstr>
  </property>
  <property fmtid="{D5CDD505-2E9C-101B-9397-08002B2CF9AE}" pid="3" name="ContentTypeId">
    <vt:lpwstr>0x0101008148780C36C2984196E9EDD20CCB2CB4</vt:lpwstr>
  </property>
</Properties>
</file>